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E3B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Italian American Heritage Club of Hunterdon County</w:t>
      </w:r>
    </w:p>
    <w:p w:rsidR="000D3031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D3031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47044A">
        <w:rPr>
          <w:rFonts w:ascii="Times New Roman" w:hAnsi="Times New Roman" w:cs="Times New Roman"/>
          <w:b/>
          <w:sz w:val="36"/>
          <w:szCs w:val="36"/>
        </w:rPr>
        <w:t>Paterniti</w:t>
      </w:r>
      <w:proofErr w:type="spellEnd"/>
      <w:r w:rsidRPr="0047044A">
        <w:rPr>
          <w:rFonts w:ascii="Times New Roman" w:hAnsi="Times New Roman" w:cs="Times New Roman"/>
          <w:b/>
          <w:sz w:val="36"/>
          <w:szCs w:val="36"/>
        </w:rPr>
        <w:t xml:space="preserve"> Famil</w:t>
      </w:r>
      <w:r w:rsidR="009762B9">
        <w:rPr>
          <w:rFonts w:ascii="Times New Roman" w:hAnsi="Times New Roman" w:cs="Times New Roman"/>
          <w:b/>
          <w:sz w:val="36"/>
          <w:szCs w:val="36"/>
        </w:rPr>
        <w:t>y Annual Scholarship Application</w:t>
      </w:r>
    </w:p>
    <w:p w:rsidR="009762B9" w:rsidRPr="009762B9" w:rsidRDefault="009762B9" w:rsidP="000D303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stablished 2008</w:t>
      </w:r>
    </w:p>
    <w:p w:rsidR="000D3031" w:rsidRPr="000D3031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0D3031">
        <w:rPr>
          <w:rFonts w:ascii="Times New Roman" w:hAnsi="Times New Roman" w:cs="Times New Roman"/>
          <w:sz w:val="20"/>
          <w:szCs w:val="20"/>
        </w:rPr>
        <w:t>Please Print</w:t>
      </w:r>
      <w:r>
        <w:rPr>
          <w:rFonts w:ascii="Times New Roman" w:hAnsi="Times New Roman" w:cs="Times New Roman"/>
          <w:sz w:val="20"/>
          <w:szCs w:val="20"/>
        </w:rPr>
        <w:t xml:space="preserve"> All Information</w:t>
      </w:r>
    </w:p>
    <w:p w:rsidR="000D3031" w:rsidRPr="00AB487D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3031" w:rsidRPr="00AB487D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</w:t>
      </w: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___</w:t>
      </w: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</w:t>
      </w: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</w:t>
      </w: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La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r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Middle Initial</w:t>
      </w:r>
    </w:p>
    <w:p w:rsidR="000D3031" w:rsidRPr="00AB487D" w:rsidRDefault="000D3031" w:rsidP="000D30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3031" w:rsidRPr="00AB487D" w:rsidRDefault="000D3031" w:rsidP="000D30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3031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3031">
        <w:rPr>
          <w:rFonts w:ascii="Times New Roman" w:hAnsi="Times New Roman" w:cs="Times New Roman"/>
          <w:b/>
          <w:sz w:val="28"/>
          <w:szCs w:val="28"/>
          <w:u w:val="single"/>
        </w:rPr>
        <w:t>Family Information</w:t>
      </w:r>
    </w:p>
    <w:p w:rsidR="000D3031" w:rsidRDefault="000D3031" w:rsidP="000D303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0D3031" w:rsidRDefault="000D303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3031">
        <w:rPr>
          <w:rFonts w:ascii="Times New Roman" w:hAnsi="Times New Roman" w:cs="Times New Roman"/>
          <w:sz w:val="28"/>
          <w:szCs w:val="28"/>
        </w:rPr>
        <w:t>Father’s or Male Guardian’s Name</w:t>
      </w:r>
      <w:proofErr w:type="gramStart"/>
      <w:r w:rsidR="00572F55">
        <w:rPr>
          <w:rFonts w:ascii="Times New Roman" w:hAnsi="Times New Roman" w:cs="Times New Roman"/>
          <w:sz w:val="28"/>
          <w:szCs w:val="28"/>
        </w:rPr>
        <w:t>:_</w:t>
      </w:r>
      <w:proofErr w:type="gramEnd"/>
      <w:r w:rsidR="00572F55">
        <w:rPr>
          <w:rFonts w:ascii="Times New Roman" w:hAnsi="Times New Roman" w:cs="Times New Roman"/>
          <w:sz w:val="28"/>
          <w:szCs w:val="28"/>
        </w:rPr>
        <w:t>______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’s or Female Guardian’s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children in family excluding you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 Number in College: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list any other dependents receiving financial support from family: ___________________________________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ate relationship to student and if living with family: 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home/mailing address: 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Telephone Number:  Home____________________________</w:t>
      </w: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72F55" w:rsidRDefault="00572F55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Cell_____________________________</w:t>
      </w:r>
    </w:p>
    <w:p w:rsidR="00C45802" w:rsidRDefault="00C45802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45802" w:rsidRDefault="00AB487D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Email____________________________</w:t>
      </w:r>
    </w:p>
    <w:p w:rsidR="00AB487D" w:rsidRPr="00BF7C6A" w:rsidRDefault="00BF7C6A" w:rsidP="00AB487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F7C6A">
        <w:rPr>
          <w:rFonts w:ascii="Times New Roman" w:hAnsi="Times New Roman" w:cs="Times New Roman"/>
          <w:sz w:val="24"/>
          <w:szCs w:val="24"/>
        </w:rPr>
        <w:t>1/</w:t>
      </w:r>
      <w:r w:rsidR="00AB487D" w:rsidRPr="00BF7C6A">
        <w:rPr>
          <w:rFonts w:ascii="Times New Roman" w:hAnsi="Times New Roman" w:cs="Times New Roman"/>
          <w:sz w:val="24"/>
          <w:szCs w:val="24"/>
        </w:rPr>
        <w:t>1</w:t>
      </w:r>
      <w:r w:rsidRPr="00BF7C6A">
        <w:rPr>
          <w:rFonts w:ascii="Times New Roman" w:hAnsi="Times New Roman" w:cs="Times New Roman"/>
          <w:sz w:val="24"/>
          <w:szCs w:val="24"/>
        </w:rPr>
        <w:t>7</w:t>
      </w:r>
    </w:p>
    <w:p w:rsidR="00C45802" w:rsidRPr="00C45802" w:rsidRDefault="00C45802" w:rsidP="00C4580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C45802">
        <w:rPr>
          <w:rFonts w:ascii="Times New Roman" w:hAnsi="Times New Roman" w:cs="Times New Roman"/>
          <w:sz w:val="20"/>
          <w:szCs w:val="20"/>
        </w:rPr>
        <w:lastRenderedPageBreak/>
        <w:t>Paterniti</w:t>
      </w:r>
      <w:proofErr w:type="spellEnd"/>
      <w:r w:rsidRPr="00C45802">
        <w:rPr>
          <w:rFonts w:ascii="Times New Roman" w:hAnsi="Times New Roman" w:cs="Times New Roman"/>
          <w:sz w:val="20"/>
          <w:szCs w:val="20"/>
        </w:rPr>
        <w:t xml:space="preserve"> Family Annual Scholarship Application, page 2</w:t>
      </w:r>
    </w:p>
    <w:p w:rsidR="00C45802" w:rsidRPr="006A28A4" w:rsidRDefault="00C45802" w:rsidP="000D303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Pr="00F93FBC" w:rsidRDefault="00C45802" w:rsidP="005A5DA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>Parents’/Guardians’ Financial Information</w:t>
      </w:r>
    </w:p>
    <w:p w:rsidR="00C45802" w:rsidRPr="005A5DAF" w:rsidRDefault="00C45802" w:rsidP="005A5DA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C45802" w:rsidRDefault="00C45802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/Guardian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</w:t>
      </w:r>
    </w:p>
    <w:p w:rsidR="00C45802" w:rsidRDefault="00C45802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Employer                    Position                 Approx. Gross Income</w:t>
      </w:r>
    </w:p>
    <w:p w:rsidR="00C45802" w:rsidRPr="002C3B63" w:rsidRDefault="00C45802" w:rsidP="000D303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/Guardian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</w:t>
      </w:r>
    </w:p>
    <w:p w:rsidR="00C45802" w:rsidRDefault="00C45802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Employer                    Position                 Approx. Gross Income</w:t>
      </w: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state any unusual circumstances that you wish to be taken into consideration:</w:t>
      </w: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</w:t>
      </w:r>
    </w:p>
    <w:p w:rsidR="004D72E1" w:rsidRDefault="00AB487D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 the statement which is correct:  __We own our home.  __We rent our home.</w:t>
      </w: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D72E1" w:rsidRPr="00F93FBC" w:rsidRDefault="004D72E1" w:rsidP="004D72E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>Student</w:t>
      </w:r>
      <w:r w:rsidR="005A5DAF" w:rsidRPr="00F93FBC">
        <w:rPr>
          <w:rFonts w:ascii="Times New Roman" w:hAnsi="Times New Roman" w:cs="Times New Roman"/>
          <w:b/>
          <w:sz w:val="28"/>
          <w:szCs w:val="28"/>
          <w:u w:val="single"/>
        </w:rPr>
        <w:t>’s</w:t>
      </w:r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 xml:space="preserve"> Financial Information</w:t>
      </w:r>
    </w:p>
    <w:p w:rsidR="004D72E1" w:rsidRDefault="004D72E1" w:rsidP="004D72E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D72E1" w:rsidRDefault="004D72E1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FD2775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Dates of</w:t>
      </w:r>
      <w:r w:rsidR="00FD2775">
        <w:rPr>
          <w:rFonts w:ascii="Times New Roman" w:hAnsi="Times New Roman" w:cs="Times New Roman"/>
          <w:sz w:val="28"/>
          <w:szCs w:val="28"/>
        </w:rPr>
        <w:tab/>
      </w:r>
      <w:r w:rsidR="00FD2775">
        <w:rPr>
          <w:rFonts w:ascii="Times New Roman" w:hAnsi="Times New Roman" w:cs="Times New Roman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sz w:val="28"/>
          <w:szCs w:val="28"/>
        </w:rPr>
        <w:t>Estimate Hours</w:t>
      </w:r>
      <w:r w:rsidR="00FD2775">
        <w:rPr>
          <w:rFonts w:ascii="Times New Roman" w:hAnsi="Times New Roman" w:cs="Times New Roman"/>
          <w:sz w:val="28"/>
          <w:szCs w:val="28"/>
        </w:rPr>
        <w:tab/>
        <w:t xml:space="preserve">         </w:t>
      </w:r>
      <w:r>
        <w:rPr>
          <w:rFonts w:ascii="Times New Roman" w:hAnsi="Times New Roman" w:cs="Times New Roman"/>
          <w:sz w:val="28"/>
          <w:szCs w:val="28"/>
        </w:rPr>
        <w:t xml:space="preserve">    Hourly</w:t>
      </w:r>
    </w:p>
    <w:p w:rsidR="004D72E1" w:rsidRDefault="004D72E1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FD2775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Employment</w:t>
      </w:r>
      <w:r>
        <w:rPr>
          <w:rFonts w:ascii="Times New Roman" w:hAnsi="Times New Roman" w:cs="Times New Roman"/>
          <w:sz w:val="28"/>
          <w:szCs w:val="28"/>
        </w:rPr>
        <w:tab/>
      </w:r>
      <w:r w:rsidR="00FD2775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>per Week</w:t>
      </w:r>
      <w:r w:rsidR="00FD2775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FD2775">
        <w:rPr>
          <w:rFonts w:ascii="Times New Roman" w:hAnsi="Times New Roman" w:cs="Times New Roman"/>
          <w:sz w:val="28"/>
          <w:szCs w:val="28"/>
        </w:rPr>
        <w:t xml:space="preserve">               </w:t>
      </w:r>
      <w:r>
        <w:rPr>
          <w:rFonts w:ascii="Times New Roman" w:hAnsi="Times New Roman" w:cs="Times New Roman"/>
          <w:sz w:val="28"/>
          <w:szCs w:val="28"/>
        </w:rPr>
        <w:t>Rate</w:t>
      </w:r>
    </w:p>
    <w:p w:rsidR="004D72E1" w:rsidRDefault="004D72E1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D72E1" w:rsidRDefault="004D72E1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</w:t>
      </w:r>
      <w:r w:rsidR="00FD2775">
        <w:rPr>
          <w:rFonts w:ascii="Times New Roman" w:hAnsi="Times New Roman" w:cs="Times New Roman"/>
          <w:sz w:val="28"/>
          <w:szCs w:val="28"/>
        </w:rPr>
        <w:t xml:space="preserve">___         </w:t>
      </w:r>
      <w:r>
        <w:rPr>
          <w:rFonts w:ascii="Times New Roman" w:hAnsi="Times New Roman" w:cs="Times New Roman"/>
          <w:sz w:val="28"/>
          <w:szCs w:val="28"/>
        </w:rPr>
        <w:t>_____________</w:t>
      </w:r>
      <w:r w:rsidR="00FD2775">
        <w:rPr>
          <w:rFonts w:ascii="Times New Roman" w:hAnsi="Times New Roman" w:cs="Times New Roman"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sz w:val="28"/>
          <w:szCs w:val="28"/>
        </w:rPr>
        <w:t>____________</w:t>
      </w:r>
      <w:r w:rsidR="00FD2775">
        <w:rPr>
          <w:rFonts w:ascii="Times New Roman" w:hAnsi="Times New Roman" w:cs="Times New Roman"/>
          <w:sz w:val="28"/>
          <w:szCs w:val="28"/>
        </w:rPr>
        <w:t>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D2775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>_____</w:t>
      </w:r>
      <w:r w:rsidR="00FD2775">
        <w:rPr>
          <w:rFonts w:ascii="Times New Roman" w:hAnsi="Times New Roman" w:cs="Times New Roman"/>
          <w:sz w:val="28"/>
          <w:szCs w:val="28"/>
        </w:rPr>
        <w:t>___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         _____________         _____________              ________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you have a job this coming summer?     _____Yes</w:t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give name of employer and estimate summer income: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: __________________________</w:t>
      </w:r>
      <w:proofErr w:type="gramStart"/>
      <w:r>
        <w:rPr>
          <w:rFonts w:ascii="Times New Roman" w:hAnsi="Times New Roman" w:cs="Times New Roman"/>
          <w:sz w:val="28"/>
          <w:szCs w:val="28"/>
        </w:rPr>
        <w:t>_  Estimate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ummer Income:_______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ve you received scholarship help from other sources?     _____Yes     _____No</w:t>
      </w:r>
    </w:p>
    <w:p w:rsidR="00FD2775" w:rsidRDefault="00FD2775" w:rsidP="004D72E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9762B9" w:rsidRDefault="00FD2775" w:rsidP="005A5DA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list source/s, amounts and number of years below:</w:t>
      </w:r>
    </w:p>
    <w:p w:rsidR="00AB487D" w:rsidRDefault="005A5DAF" w:rsidP="005A5DA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</w:t>
      </w:r>
      <w:r w:rsidR="00AB487D">
        <w:rPr>
          <w:rFonts w:ascii="Times New Roman" w:hAnsi="Times New Roman" w:cs="Times New Roman"/>
          <w:sz w:val="28"/>
          <w:szCs w:val="28"/>
        </w:rPr>
        <w:t>__________________________________________________________</w:t>
      </w:r>
    </w:p>
    <w:p w:rsidR="00C45802" w:rsidRDefault="005A5DAF" w:rsidP="005A5DA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</w:t>
      </w:r>
      <w:r w:rsidR="00AB487D">
        <w:rPr>
          <w:rFonts w:ascii="Times New Roman" w:hAnsi="Times New Roman" w:cs="Times New Roman"/>
          <w:sz w:val="28"/>
          <w:szCs w:val="28"/>
        </w:rPr>
        <w:t>________</w:t>
      </w:r>
      <w:r w:rsidR="00FD2775">
        <w:rPr>
          <w:rFonts w:ascii="Times New Roman" w:hAnsi="Times New Roman" w:cs="Times New Roman"/>
          <w:sz w:val="20"/>
          <w:szCs w:val="20"/>
        </w:rPr>
        <w:t xml:space="preserve"> </w:t>
      </w:r>
    </w:p>
    <w:p w:rsidR="00AB487D" w:rsidRPr="00BF7C6A" w:rsidRDefault="00BF7C6A" w:rsidP="00BF7C6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/17</w:t>
      </w:r>
    </w:p>
    <w:p w:rsidR="00FD2775" w:rsidRDefault="005A5DAF" w:rsidP="005A5DA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lastRenderedPageBreak/>
        <w:t>Paternit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Family Annual Scholarship Application, page 3</w:t>
      </w: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72E1" w:rsidRDefault="004D72E1" w:rsidP="000D303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A5DAF" w:rsidRDefault="005A5DAF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d you file the FAFSA Form?     _____Yes     No_____</w:t>
      </w:r>
    </w:p>
    <w:p w:rsidR="005A5DAF" w:rsidRDefault="005A5DAF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A5DAF" w:rsidRDefault="005A5DAF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please attach the FAFSA form.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</w:t>
      </w:r>
      <w:r w:rsidR="001F2BF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tate below the circumstances you feel make it necessary </w:t>
      </w:r>
      <w:r w:rsidR="001F2BF7">
        <w:rPr>
          <w:rFonts w:ascii="Times New Roman" w:hAnsi="Times New Roman" w:cs="Times New Roman"/>
          <w:sz w:val="28"/>
          <w:szCs w:val="28"/>
        </w:rPr>
        <w:t>for</w:t>
      </w:r>
      <w:r w:rsidR="00531227">
        <w:rPr>
          <w:rFonts w:ascii="Times New Roman" w:hAnsi="Times New Roman" w:cs="Times New Roman"/>
          <w:sz w:val="28"/>
          <w:szCs w:val="28"/>
        </w:rPr>
        <w:t xml:space="preserve"> you </w:t>
      </w:r>
      <w:r w:rsidR="001F2BF7">
        <w:rPr>
          <w:rFonts w:ascii="Times New Roman" w:hAnsi="Times New Roman" w:cs="Times New Roman"/>
          <w:sz w:val="28"/>
          <w:szCs w:val="28"/>
        </w:rPr>
        <w:t xml:space="preserve">to </w:t>
      </w:r>
      <w:r w:rsidR="00531227">
        <w:rPr>
          <w:rFonts w:ascii="Times New Roman" w:hAnsi="Times New Roman" w:cs="Times New Roman"/>
          <w:sz w:val="28"/>
          <w:szCs w:val="28"/>
        </w:rPr>
        <w:t>receive this scholarship award.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 you expect to contribute financially to your education?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list below the schools to which you have applied and indicate after the name of the school </w:t>
      </w:r>
      <w:proofErr w:type="gramStart"/>
      <w:r w:rsidRPr="0047044A">
        <w:rPr>
          <w:rFonts w:ascii="Times New Roman" w:hAnsi="Times New Roman" w:cs="Times New Roman"/>
          <w:b/>
          <w:sz w:val="32"/>
          <w:szCs w:val="32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f Accepted; </w:t>
      </w:r>
      <w:r w:rsidRPr="0047044A">
        <w:rPr>
          <w:rFonts w:ascii="Times New Roman" w:hAnsi="Times New Roman" w:cs="Times New Roman"/>
          <w:b/>
          <w:sz w:val="32"/>
          <w:szCs w:val="32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if Rejected</w:t>
      </w:r>
      <w:r w:rsidR="00815B5F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7044A">
        <w:rPr>
          <w:rFonts w:ascii="Times New Roman" w:hAnsi="Times New Roman" w:cs="Times New Roman"/>
          <w:b/>
          <w:sz w:val="32"/>
          <w:szCs w:val="32"/>
        </w:rPr>
        <w:t>W</w:t>
      </w:r>
      <w:r w:rsidR="00AB487D">
        <w:rPr>
          <w:rFonts w:ascii="Times New Roman" w:hAnsi="Times New Roman" w:cs="Times New Roman"/>
          <w:b/>
          <w:sz w:val="32"/>
          <w:szCs w:val="32"/>
        </w:rPr>
        <w:t>L</w:t>
      </w:r>
      <w:r>
        <w:rPr>
          <w:rFonts w:ascii="Times New Roman" w:hAnsi="Times New Roman" w:cs="Times New Roman"/>
          <w:sz w:val="28"/>
          <w:szCs w:val="28"/>
        </w:rPr>
        <w:t xml:space="preserve"> if </w:t>
      </w:r>
      <w:r w:rsidR="00AB487D">
        <w:rPr>
          <w:rFonts w:ascii="Times New Roman" w:hAnsi="Times New Roman" w:cs="Times New Roman"/>
          <w:sz w:val="28"/>
          <w:szCs w:val="28"/>
        </w:rPr>
        <w:t>Wait Listed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7044A">
        <w:rPr>
          <w:rFonts w:ascii="Times New Roman" w:hAnsi="Times New Roman" w:cs="Times New Roman"/>
          <w:b/>
          <w:sz w:val="32"/>
          <w:szCs w:val="32"/>
        </w:rPr>
        <w:t>NR</w:t>
      </w:r>
      <w:r w:rsidRPr="0047044A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f you have Not Received a reply: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________________________________________________   </w:t>
      </w:r>
      <w:r>
        <w:rPr>
          <w:rFonts w:ascii="Times New Roman" w:hAnsi="Times New Roman" w:cs="Times New Roman"/>
          <w:sz w:val="28"/>
          <w:szCs w:val="28"/>
        </w:rPr>
        <w:tab/>
        <w:t>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________________________________________________   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________________________________________________   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________________________________________________   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________________________________________________   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a brief summary stating your major</w:t>
      </w:r>
      <w:r w:rsidR="0047044A">
        <w:rPr>
          <w:rFonts w:ascii="Times New Roman" w:hAnsi="Times New Roman" w:cs="Times New Roman"/>
          <w:sz w:val="28"/>
          <w:szCs w:val="28"/>
        </w:rPr>
        <w:t>, the school you wish to attend and your future goals – include reasons why:</w:t>
      </w:r>
    </w:p>
    <w:p w:rsidR="00B801C3" w:rsidRPr="00B801C3" w:rsidRDefault="00B801C3" w:rsidP="000D3031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___________________________________________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B801C3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</w:t>
      </w:r>
    </w:p>
    <w:p w:rsidR="00503F1E" w:rsidRDefault="00503F1E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03F1E" w:rsidRDefault="00B801C3" w:rsidP="000D303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</w:t>
      </w:r>
    </w:p>
    <w:p w:rsidR="00503F1E" w:rsidRPr="00BF7C6A" w:rsidRDefault="00BF7C6A" w:rsidP="00BF7C6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/17</w:t>
      </w:r>
    </w:p>
    <w:p w:rsidR="00B801C3" w:rsidRDefault="00B801C3" w:rsidP="0047044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503F1E" w:rsidRDefault="0047044A" w:rsidP="0047044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aternit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Family Annual Scholarship Application, page 4</w:t>
      </w:r>
    </w:p>
    <w:p w:rsidR="0047044A" w:rsidRDefault="0047044A" w:rsidP="0047044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47044A" w:rsidRPr="00AB487D" w:rsidRDefault="0047044A" w:rsidP="00C4580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5802" w:rsidRDefault="00C45802" w:rsidP="00C458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45802">
        <w:rPr>
          <w:rFonts w:ascii="Times New Roman" w:hAnsi="Times New Roman" w:cs="Times New Roman"/>
          <w:b/>
          <w:sz w:val="28"/>
          <w:szCs w:val="28"/>
          <w:u w:val="single"/>
        </w:rPr>
        <w:t>Student Personal Information</w:t>
      </w:r>
    </w:p>
    <w:p w:rsidR="00C45802" w:rsidRDefault="00C45802" w:rsidP="00C4580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47044A" w:rsidRPr="00AB487D" w:rsidRDefault="0047044A" w:rsidP="00C4580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5802" w:rsidRPr="002C3B63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Gender: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Male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emale_____</w:t>
      </w:r>
    </w:p>
    <w:p w:rsidR="00C45802" w:rsidRPr="002C3B63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Date of Birth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</w:t>
      </w:r>
    </w:p>
    <w:p w:rsidR="00C45802" w:rsidRPr="002C3B63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</w:t>
      </w:r>
      <w:r w:rsidR="00AB487D">
        <w:rPr>
          <w:rFonts w:ascii="Times New Roman" w:hAnsi="Times New Roman" w:cs="Times New Roman"/>
          <w:sz w:val="28"/>
          <w:szCs w:val="28"/>
        </w:rPr>
        <w:t xml:space="preserve">High School Activities </w:t>
      </w:r>
      <w:r>
        <w:rPr>
          <w:rFonts w:ascii="Times New Roman" w:hAnsi="Times New Roman" w:cs="Times New Roman"/>
          <w:sz w:val="28"/>
          <w:szCs w:val="28"/>
        </w:rPr>
        <w:t>including years of participation, offices held, distinctions/awards received</w:t>
      </w:r>
    </w:p>
    <w:p w:rsidR="00C45802" w:rsidRPr="002C3B63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7044A" w:rsidRDefault="0047044A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A5DAF" w:rsidRDefault="005A5DAF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A5DAF" w:rsidRDefault="005A5DAF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7044A" w:rsidRPr="002C3B63" w:rsidRDefault="0047044A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Pr="002C3B63" w:rsidRDefault="00C45802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45802" w:rsidRDefault="00C45802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Activities </w:t>
      </w:r>
      <w:r w:rsidR="00AB487D" w:rsidRPr="00AB487D">
        <w:rPr>
          <w:rFonts w:ascii="Times New Roman" w:hAnsi="Times New Roman" w:cs="Times New Roman"/>
          <w:b/>
          <w:sz w:val="28"/>
          <w:szCs w:val="28"/>
        </w:rPr>
        <w:t>O</w:t>
      </w:r>
      <w:r w:rsidRPr="00AB487D">
        <w:rPr>
          <w:rFonts w:ascii="Times New Roman" w:hAnsi="Times New Roman" w:cs="Times New Roman"/>
          <w:b/>
          <w:sz w:val="28"/>
          <w:szCs w:val="28"/>
        </w:rPr>
        <w:t xml:space="preserve">utside of </w:t>
      </w:r>
      <w:r w:rsidR="00AB487D" w:rsidRPr="00AB487D">
        <w:rPr>
          <w:rFonts w:ascii="Times New Roman" w:hAnsi="Times New Roman" w:cs="Times New Roman"/>
          <w:b/>
          <w:sz w:val="28"/>
          <w:szCs w:val="28"/>
        </w:rPr>
        <w:t>S</w:t>
      </w:r>
      <w:r w:rsidRPr="00AB487D">
        <w:rPr>
          <w:rFonts w:ascii="Times New Roman" w:hAnsi="Times New Roman" w:cs="Times New Roman"/>
          <w:b/>
          <w:sz w:val="28"/>
          <w:szCs w:val="28"/>
        </w:rPr>
        <w:t>chool</w:t>
      </w:r>
      <w:r w:rsidR="00AB487D">
        <w:rPr>
          <w:rFonts w:ascii="Times New Roman" w:hAnsi="Times New Roman" w:cs="Times New Roman"/>
          <w:sz w:val="28"/>
          <w:szCs w:val="28"/>
        </w:rPr>
        <w:t>, Community Commitments, A</w:t>
      </w:r>
      <w:r>
        <w:rPr>
          <w:rFonts w:ascii="Times New Roman" w:hAnsi="Times New Roman" w:cs="Times New Roman"/>
          <w:sz w:val="28"/>
          <w:szCs w:val="28"/>
        </w:rPr>
        <w:t>wards, etc. during high school and number of years involved (ex. 4-H, Church,</w:t>
      </w:r>
      <w:r w:rsidR="00AB487D">
        <w:rPr>
          <w:rFonts w:ascii="Times New Roman" w:hAnsi="Times New Roman" w:cs="Times New Roman"/>
          <w:sz w:val="28"/>
          <w:szCs w:val="28"/>
        </w:rPr>
        <w:t xml:space="preserve"> Scouts,</w:t>
      </w:r>
      <w:r>
        <w:rPr>
          <w:rFonts w:ascii="Times New Roman" w:hAnsi="Times New Roman" w:cs="Times New Roman"/>
          <w:sz w:val="28"/>
          <w:szCs w:val="28"/>
        </w:rPr>
        <w:t xml:space="preserve"> etc</w:t>
      </w:r>
      <w:r w:rsidR="00AB487D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2C3B63" w:rsidRPr="002C3B63" w:rsidRDefault="002C3B63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C3B63" w:rsidRPr="002C3B63" w:rsidRDefault="002C3B63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C3B63" w:rsidRDefault="002C3B63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7044A" w:rsidRDefault="0047044A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7044A" w:rsidRDefault="0047044A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AB487D" w:rsidRDefault="00AB487D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AB487D" w:rsidRDefault="00AB487D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C3B63" w:rsidRDefault="00AB487D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</w:t>
      </w:r>
      <w:r w:rsidR="002C3B63">
        <w:rPr>
          <w:rFonts w:ascii="Times New Roman" w:hAnsi="Times New Roman" w:cs="Times New Roman"/>
          <w:sz w:val="28"/>
          <w:szCs w:val="28"/>
        </w:rPr>
        <w:t xml:space="preserve"> your family</w:t>
      </w:r>
      <w:r>
        <w:rPr>
          <w:rFonts w:ascii="Times New Roman" w:hAnsi="Times New Roman" w:cs="Times New Roman"/>
          <w:sz w:val="28"/>
          <w:szCs w:val="28"/>
        </w:rPr>
        <w:t>’s</w:t>
      </w:r>
      <w:r w:rsidR="002C3B63">
        <w:rPr>
          <w:rFonts w:ascii="Times New Roman" w:hAnsi="Times New Roman" w:cs="Times New Roman"/>
          <w:sz w:val="28"/>
          <w:szCs w:val="28"/>
        </w:rPr>
        <w:t xml:space="preserve"> Italian</w:t>
      </w:r>
      <w:r>
        <w:rPr>
          <w:rFonts w:ascii="Times New Roman" w:hAnsi="Times New Roman" w:cs="Times New Roman"/>
          <w:sz w:val="28"/>
          <w:szCs w:val="28"/>
        </w:rPr>
        <w:t xml:space="preserve"> origins and how your family maintains Italian</w:t>
      </w:r>
      <w:r w:rsidR="002C3B6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2C3B63">
        <w:rPr>
          <w:rFonts w:ascii="Times New Roman" w:hAnsi="Times New Roman" w:cs="Times New Roman"/>
          <w:sz w:val="28"/>
          <w:szCs w:val="28"/>
        </w:rPr>
        <w:t xml:space="preserve">culture  </w:t>
      </w:r>
      <w:r>
        <w:rPr>
          <w:rFonts w:ascii="Times New Roman" w:hAnsi="Times New Roman" w:cs="Times New Roman"/>
          <w:sz w:val="28"/>
          <w:szCs w:val="28"/>
        </w:rPr>
        <w:t>an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raditions.</w:t>
      </w:r>
    </w:p>
    <w:p w:rsidR="002C3B63" w:rsidRDefault="002C3B63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</w:t>
      </w:r>
      <w:r w:rsidR="00366223">
        <w:rPr>
          <w:rFonts w:ascii="Times New Roman" w:hAnsi="Times New Roman" w:cs="Times New Roman"/>
          <w:sz w:val="28"/>
          <w:szCs w:val="28"/>
        </w:rPr>
        <w:t>250 word</w:t>
      </w:r>
      <w:r w:rsidR="00AB487D">
        <w:rPr>
          <w:rFonts w:ascii="Times New Roman" w:hAnsi="Times New Roman" w:cs="Times New Roman"/>
          <w:sz w:val="28"/>
          <w:szCs w:val="28"/>
        </w:rPr>
        <w:t xml:space="preserve"> essay – please attach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2C3B63" w:rsidRPr="002C3B63" w:rsidRDefault="002C3B63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C3B63" w:rsidRDefault="002C3B63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re you born in Italy?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2C3B63" w:rsidRDefault="002C3B63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2C3B63" w:rsidRDefault="002C3B63" w:rsidP="00C4580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2C3B63" w:rsidRPr="002C3B63" w:rsidRDefault="002C3B63" w:rsidP="00C4580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C3B63" w:rsidRDefault="002C3B63" w:rsidP="002C3B6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hereby apply for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Paternit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amily Annual Scholarship.  The information given in the application I affirm to be true and complete.  I have read the conditions of eligibility that I have received with this application.</w:t>
      </w:r>
    </w:p>
    <w:p w:rsidR="002C3B63" w:rsidRDefault="002C3B63" w:rsidP="002C3B6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C3B63" w:rsidRDefault="002C3B63" w:rsidP="002C3B6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 Applica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</w:t>
      </w:r>
    </w:p>
    <w:p w:rsidR="002C3B63" w:rsidRDefault="002C3B63" w:rsidP="002C3B6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C3B63" w:rsidRDefault="002C3B63" w:rsidP="002C3B6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</w:t>
      </w:r>
      <w:r w:rsidR="00B41A63">
        <w:rPr>
          <w:rFonts w:ascii="Times New Roman" w:hAnsi="Times New Roman" w:cs="Times New Roman"/>
          <w:sz w:val="28"/>
          <w:szCs w:val="28"/>
        </w:rPr>
        <w:t>___</w:t>
      </w:r>
      <w:r>
        <w:rPr>
          <w:rFonts w:ascii="Times New Roman" w:hAnsi="Times New Roman" w:cs="Times New Roman"/>
          <w:sz w:val="28"/>
          <w:szCs w:val="28"/>
        </w:rPr>
        <w:t>_</w:t>
      </w:r>
    </w:p>
    <w:p w:rsidR="0047044A" w:rsidRDefault="0047044A" w:rsidP="002C3B63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366223" w:rsidRPr="006A28A4" w:rsidRDefault="00366223" w:rsidP="002C3B63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6A28A4" w:rsidRDefault="002C3B63" w:rsidP="006A28A4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</w:t>
      </w:r>
      <w:r w:rsidR="00AB487D">
        <w:rPr>
          <w:rFonts w:ascii="Times New Roman" w:hAnsi="Times New Roman" w:cs="Times New Roman"/>
          <w:sz w:val="28"/>
          <w:szCs w:val="28"/>
        </w:rPr>
        <w:t>___</w:t>
      </w:r>
      <w:r>
        <w:rPr>
          <w:rFonts w:ascii="Times New Roman" w:hAnsi="Times New Roman" w:cs="Times New Roman"/>
          <w:sz w:val="28"/>
          <w:szCs w:val="28"/>
        </w:rPr>
        <w:t>__</w:t>
      </w:r>
    </w:p>
    <w:p w:rsidR="009762B9" w:rsidRPr="00BF7C6A" w:rsidRDefault="00BF7C6A" w:rsidP="006A28A4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F7C6A">
        <w:rPr>
          <w:rFonts w:ascii="Times New Roman" w:hAnsi="Times New Roman" w:cs="Times New Roman"/>
          <w:sz w:val="24"/>
          <w:szCs w:val="24"/>
        </w:rPr>
        <w:t>1</w:t>
      </w:r>
      <w:r w:rsidR="006A28A4" w:rsidRPr="00BF7C6A">
        <w:rPr>
          <w:rFonts w:ascii="Times New Roman" w:hAnsi="Times New Roman" w:cs="Times New Roman"/>
          <w:sz w:val="24"/>
          <w:szCs w:val="24"/>
        </w:rPr>
        <w:t>/1</w:t>
      </w:r>
      <w:r w:rsidRPr="00BF7C6A">
        <w:rPr>
          <w:rFonts w:ascii="Times New Roman" w:hAnsi="Times New Roman" w:cs="Times New Roman"/>
          <w:sz w:val="24"/>
          <w:szCs w:val="24"/>
        </w:rPr>
        <w:t>7</w:t>
      </w:r>
    </w:p>
    <w:p w:rsidR="009762B9" w:rsidRDefault="009762B9" w:rsidP="009762B9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talian American Heritage Club of Hunterdon County</w:t>
      </w:r>
    </w:p>
    <w:p w:rsidR="009762B9" w:rsidRDefault="009762B9" w:rsidP="009762B9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21A0B">
        <w:rPr>
          <w:rFonts w:ascii="Times New Roman" w:hAnsi="Times New Roman" w:cs="Times New Roman"/>
          <w:sz w:val="28"/>
          <w:szCs w:val="28"/>
        </w:rPr>
        <w:t>To Be Completed by School Official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221A0B">
        <w:rPr>
          <w:rFonts w:ascii="Times New Roman" w:hAnsi="Times New Roman" w:cs="Times New Roman"/>
          <w:sz w:val="24"/>
          <w:szCs w:val="24"/>
        </w:rPr>
        <w:t>please print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__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_________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_________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_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Counselor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_______________________________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mulative Average______________________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llege Board Scores: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762B9" w:rsidRDefault="00AB487D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holastic Aptitude Test (</w:t>
      </w:r>
      <w:r w:rsidR="009762B9">
        <w:rPr>
          <w:rFonts w:ascii="Times New Roman" w:hAnsi="Times New Roman" w:cs="Times New Roman"/>
          <w:sz w:val="28"/>
          <w:szCs w:val="28"/>
        </w:rPr>
        <w:t>SAT</w:t>
      </w:r>
      <w:r>
        <w:rPr>
          <w:rFonts w:ascii="Times New Roman" w:hAnsi="Times New Roman" w:cs="Times New Roman"/>
          <w:sz w:val="28"/>
          <w:szCs w:val="28"/>
        </w:rPr>
        <w:t>)</w:t>
      </w:r>
      <w:r w:rsidR="009762B9">
        <w:rPr>
          <w:rFonts w:ascii="Times New Roman" w:hAnsi="Times New Roman" w:cs="Times New Roman"/>
          <w:sz w:val="28"/>
          <w:szCs w:val="28"/>
        </w:rPr>
        <w:t xml:space="preserve">  </w:t>
      </w:r>
      <w:r w:rsidR="005740FA">
        <w:rPr>
          <w:rFonts w:ascii="Times New Roman" w:hAnsi="Times New Roman" w:cs="Times New Roman"/>
          <w:sz w:val="28"/>
          <w:szCs w:val="28"/>
        </w:rPr>
        <w:t xml:space="preserve"> </w:t>
      </w:r>
      <w:r w:rsidR="009762B9">
        <w:rPr>
          <w:rFonts w:ascii="Times New Roman" w:hAnsi="Times New Roman" w:cs="Times New Roman"/>
          <w:sz w:val="28"/>
          <w:szCs w:val="28"/>
        </w:rPr>
        <w:t xml:space="preserve">V_______________     M_______________     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3446A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F3446A">
        <w:rPr>
          <w:rFonts w:ascii="Times New Roman" w:hAnsi="Times New Roman" w:cs="Times New Roman"/>
          <w:sz w:val="28"/>
          <w:szCs w:val="28"/>
        </w:rPr>
        <w:t xml:space="preserve">merican College </w:t>
      </w:r>
      <w:r>
        <w:rPr>
          <w:rFonts w:ascii="Times New Roman" w:hAnsi="Times New Roman" w:cs="Times New Roman"/>
          <w:sz w:val="28"/>
          <w:szCs w:val="28"/>
        </w:rPr>
        <w:t>T</w:t>
      </w:r>
      <w:r w:rsidR="00F3446A">
        <w:rPr>
          <w:rFonts w:ascii="Times New Roman" w:hAnsi="Times New Roman" w:cs="Times New Roman"/>
          <w:sz w:val="28"/>
          <w:szCs w:val="28"/>
        </w:rPr>
        <w:t>esting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="00F3446A">
        <w:rPr>
          <w:rFonts w:ascii="Times New Roman" w:hAnsi="Times New Roman" w:cs="Times New Roman"/>
          <w:sz w:val="28"/>
          <w:szCs w:val="28"/>
        </w:rPr>
        <w:t>ACT</w:t>
      </w:r>
      <w:r>
        <w:rPr>
          <w:rFonts w:ascii="Times New Roman" w:hAnsi="Times New Roman" w:cs="Times New Roman"/>
          <w:sz w:val="28"/>
          <w:szCs w:val="28"/>
        </w:rPr>
        <w:t>)   Eng</w:t>
      </w:r>
      <w:r w:rsidR="00F3446A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Math</w:t>
      </w:r>
      <w:r w:rsidR="00F3446A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</w:t>
      </w:r>
    </w:p>
    <w:p w:rsidR="00F3446A" w:rsidRDefault="00F3446A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9762B9" w:rsidRDefault="0020182C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ading</w:t>
      </w:r>
      <w:r w:rsidR="00F3446A">
        <w:rPr>
          <w:rFonts w:ascii="Times New Roman" w:hAnsi="Times New Roman" w:cs="Times New Roman"/>
          <w:sz w:val="28"/>
          <w:szCs w:val="28"/>
        </w:rPr>
        <w:t>______</w:t>
      </w:r>
      <w:r w:rsidR="009762B9">
        <w:rPr>
          <w:rFonts w:ascii="Times New Roman" w:hAnsi="Times New Roman" w:cs="Times New Roman"/>
          <w:sz w:val="28"/>
          <w:szCs w:val="28"/>
        </w:rPr>
        <w:t xml:space="preserve">          Sci</w:t>
      </w:r>
      <w:r>
        <w:rPr>
          <w:rFonts w:ascii="Times New Roman" w:hAnsi="Times New Roman" w:cs="Times New Roman"/>
          <w:sz w:val="28"/>
          <w:szCs w:val="28"/>
        </w:rPr>
        <w:t>ence</w:t>
      </w:r>
      <w:r w:rsidR="00F3446A">
        <w:rPr>
          <w:rFonts w:ascii="Times New Roman" w:hAnsi="Times New Roman" w:cs="Times New Roman"/>
          <w:sz w:val="28"/>
          <w:szCs w:val="28"/>
        </w:rPr>
        <w:t>______</w:t>
      </w:r>
      <w:r w:rsidR="009762B9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ACT plus Writing</w:t>
      </w:r>
      <w:r w:rsidR="00F3446A">
        <w:rPr>
          <w:rFonts w:ascii="Times New Roman" w:hAnsi="Times New Roman" w:cs="Times New Roman"/>
          <w:sz w:val="28"/>
          <w:szCs w:val="28"/>
        </w:rPr>
        <w:t>______</w:t>
      </w:r>
      <w:r w:rsidR="009762B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bove information has been furnished by:</w:t>
      </w:r>
    </w:p>
    <w:p w:rsidR="009762B9" w:rsidRPr="005740FA" w:rsidRDefault="009762B9" w:rsidP="009762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</w:t>
      </w:r>
      <w:r>
        <w:rPr>
          <w:rFonts w:ascii="Times New Roman" w:hAnsi="Times New Roman" w:cs="Times New Roman"/>
          <w:sz w:val="28"/>
          <w:szCs w:val="28"/>
        </w:rPr>
        <w:tab/>
        <w:t>______________________________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int Name                                                      Signature</w:t>
      </w:r>
    </w:p>
    <w:p w:rsidR="009762B9" w:rsidRPr="00FF5619" w:rsidRDefault="009762B9" w:rsidP="009762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    ______________________________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tl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Date</w:t>
      </w:r>
    </w:p>
    <w:p w:rsidR="009762B9" w:rsidRPr="005740FA" w:rsidRDefault="009762B9" w:rsidP="009762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62B9" w:rsidRPr="005740FA" w:rsidRDefault="009762B9" w:rsidP="009762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clude Official Transcript and Mail Both to: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IAHCHC </w:t>
      </w:r>
      <w:r w:rsidR="0055336E">
        <w:rPr>
          <w:rFonts w:ascii="Times New Roman" w:hAnsi="Times New Roman" w:cs="Times New Roman"/>
          <w:sz w:val="28"/>
          <w:szCs w:val="28"/>
        </w:rPr>
        <w:t xml:space="preserve">Scholarship </w:t>
      </w:r>
      <w:r>
        <w:rPr>
          <w:rFonts w:ascii="Times New Roman" w:hAnsi="Times New Roman" w:cs="Times New Roman"/>
          <w:sz w:val="28"/>
          <w:szCs w:val="28"/>
        </w:rPr>
        <w:t>Award</w:t>
      </w:r>
      <w:r w:rsidR="0055336E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Committee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PO Box 2466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Flemington, NJ 08822</w:t>
      </w:r>
    </w:p>
    <w:p w:rsidR="009762B9" w:rsidRPr="00BF7C6A" w:rsidRDefault="009762B9" w:rsidP="009762B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F7C6A" w:rsidRPr="00BF7C6A">
        <w:rPr>
          <w:rFonts w:ascii="Times New Roman" w:hAnsi="Times New Roman" w:cs="Times New Roman"/>
          <w:sz w:val="24"/>
          <w:szCs w:val="24"/>
        </w:rPr>
        <w:t>1</w:t>
      </w:r>
      <w:r w:rsidRPr="00BF7C6A">
        <w:rPr>
          <w:rFonts w:ascii="Times New Roman" w:hAnsi="Times New Roman" w:cs="Times New Roman"/>
          <w:sz w:val="24"/>
          <w:szCs w:val="24"/>
        </w:rPr>
        <w:t>/1</w:t>
      </w:r>
      <w:r w:rsidR="00BF7C6A" w:rsidRPr="00BF7C6A">
        <w:rPr>
          <w:rFonts w:ascii="Times New Roman" w:hAnsi="Times New Roman" w:cs="Times New Roman"/>
          <w:sz w:val="24"/>
          <w:szCs w:val="24"/>
        </w:rPr>
        <w:t>7</w:t>
      </w:r>
    </w:p>
    <w:p w:rsidR="00F3446A" w:rsidRDefault="00F3446A" w:rsidP="009762B9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:rsidR="005740FA" w:rsidRDefault="005740FA" w:rsidP="009762B9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Italian American Heritage Club of Hunterdon County Awards Program</w:t>
      </w:r>
    </w:p>
    <w:p w:rsidR="009762B9" w:rsidRDefault="009762B9" w:rsidP="009762B9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9762B9" w:rsidRPr="008E207C" w:rsidRDefault="009762B9" w:rsidP="009762B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207C">
        <w:rPr>
          <w:rFonts w:ascii="Times New Roman" w:hAnsi="Times New Roman" w:cs="Times New Roman"/>
          <w:b/>
          <w:sz w:val="28"/>
          <w:szCs w:val="28"/>
        </w:rPr>
        <w:t>Check List</w:t>
      </w:r>
    </w:p>
    <w:p w:rsidR="009762B9" w:rsidRDefault="009762B9" w:rsidP="009762B9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following check list must be completed and signed by Student and Parents/Guardians:</w:t>
      </w: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8E207C">
        <w:rPr>
          <w:rFonts w:ascii="Times New Roman" w:hAnsi="Times New Roman" w:cs="Times New Roman"/>
          <w:b/>
          <w:sz w:val="28"/>
          <w:szCs w:val="28"/>
        </w:rPr>
        <w:t>Application</w:t>
      </w:r>
      <w:r w:rsidR="008E207C" w:rsidRPr="008E207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F7C6A">
        <w:rPr>
          <w:rFonts w:ascii="Times New Roman" w:hAnsi="Times New Roman" w:cs="Times New Roman"/>
          <w:b/>
          <w:sz w:val="28"/>
          <w:szCs w:val="28"/>
        </w:rPr>
        <w:t>1</w:t>
      </w:r>
      <w:r w:rsidR="008E207C" w:rsidRPr="008E207C">
        <w:rPr>
          <w:rFonts w:ascii="Times New Roman" w:hAnsi="Times New Roman" w:cs="Times New Roman"/>
          <w:b/>
          <w:sz w:val="28"/>
          <w:szCs w:val="28"/>
        </w:rPr>
        <w:t>/1</w:t>
      </w:r>
      <w:r w:rsidR="00BF7C6A">
        <w:rPr>
          <w:rFonts w:ascii="Times New Roman" w:hAnsi="Times New Roman" w:cs="Times New Roman"/>
          <w:b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is </w:t>
      </w:r>
      <w:r w:rsidRPr="008E207C">
        <w:rPr>
          <w:rFonts w:ascii="Times New Roman" w:hAnsi="Times New Roman" w:cs="Times New Roman"/>
          <w:b/>
          <w:sz w:val="28"/>
          <w:szCs w:val="28"/>
          <w:u w:val="single"/>
        </w:rPr>
        <w:t>Complete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8E207C">
        <w:rPr>
          <w:rFonts w:ascii="Times New Roman" w:hAnsi="Times New Roman" w:cs="Times New Roman"/>
          <w:b/>
          <w:sz w:val="28"/>
          <w:szCs w:val="28"/>
          <w:u w:val="single"/>
        </w:rPr>
        <w:t>Sign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8E207C">
        <w:rPr>
          <w:rFonts w:ascii="Times New Roman" w:hAnsi="Times New Roman" w:cs="Times New Roman"/>
          <w:b/>
          <w:sz w:val="28"/>
          <w:szCs w:val="28"/>
          <w:u w:val="single"/>
        </w:rPr>
        <w:t>both</w:t>
      </w:r>
      <w:r>
        <w:rPr>
          <w:rFonts w:ascii="Times New Roman" w:hAnsi="Times New Roman" w:cs="Times New Roman"/>
          <w:sz w:val="28"/>
          <w:szCs w:val="28"/>
        </w:rPr>
        <w:t xml:space="preserve"> Student and Parents/Guardians</w:t>
      </w:r>
    </w:p>
    <w:p w:rsidR="00F3446A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8E207C">
        <w:rPr>
          <w:rFonts w:ascii="Times New Roman" w:hAnsi="Times New Roman" w:cs="Times New Roman"/>
          <w:b/>
          <w:sz w:val="28"/>
          <w:szCs w:val="28"/>
        </w:rPr>
        <w:t>Essa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3446A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“</w:t>
      </w:r>
      <w:r w:rsidR="00F3446A">
        <w:rPr>
          <w:rFonts w:ascii="Times New Roman" w:hAnsi="Times New Roman" w:cs="Times New Roman"/>
          <w:sz w:val="28"/>
          <w:szCs w:val="28"/>
        </w:rPr>
        <w:t>Share your family’s Italian origins and how your family maintains</w:t>
      </w:r>
    </w:p>
    <w:p w:rsidR="009762B9" w:rsidRDefault="00F3446A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alian culture and traditions.</w:t>
      </w:r>
      <w:r w:rsidR="009762B9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 w:rsidR="009762B9">
        <w:rPr>
          <w:rFonts w:ascii="Times New Roman" w:hAnsi="Times New Roman" w:cs="Times New Roman"/>
          <w:sz w:val="28"/>
          <w:szCs w:val="28"/>
        </w:rPr>
        <w:t xml:space="preserve"> is </w:t>
      </w:r>
      <w:r w:rsidR="009762B9" w:rsidRPr="008E207C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 w:rsidR="009762B9">
        <w:rPr>
          <w:rFonts w:ascii="Times New Roman" w:hAnsi="Times New Roman" w:cs="Times New Roman"/>
          <w:sz w:val="28"/>
          <w:szCs w:val="28"/>
        </w:rPr>
        <w:t xml:space="preserve"> to the application </w:t>
      </w: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  <w:r w:rsidRPr="008E207C">
        <w:rPr>
          <w:rFonts w:ascii="Times New Roman" w:hAnsi="Times New Roman" w:cs="Times New Roman"/>
          <w:b/>
          <w:sz w:val="28"/>
          <w:szCs w:val="28"/>
        </w:rPr>
        <w:t>Official Stamped Transcript</w:t>
      </w:r>
      <w:r>
        <w:rPr>
          <w:rFonts w:ascii="Times New Roman" w:hAnsi="Times New Roman" w:cs="Times New Roman"/>
          <w:sz w:val="28"/>
          <w:szCs w:val="28"/>
        </w:rPr>
        <w:t xml:space="preserve"> is </w:t>
      </w:r>
      <w:r w:rsidRPr="008E207C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>
        <w:rPr>
          <w:rFonts w:ascii="Times New Roman" w:hAnsi="Times New Roman" w:cs="Times New Roman"/>
          <w:sz w:val="28"/>
          <w:szCs w:val="28"/>
        </w:rPr>
        <w:t xml:space="preserve"> to application</w:t>
      </w: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________________________________________________</w:t>
      </w: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________________________________________</w:t>
      </w:r>
    </w:p>
    <w:p w:rsidR="009762B9" w:rsidRDefault="009762B9" w:rsidP="009762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_________________________________</w:t>
      </w:r>
    </w:p>
    <w:p w:rsidR="009762B9" w:rsidRPr="00B94452" w:rsidRDefault="009762B9" w:rsidP="009762B9">
      <w:pPr>
        <w:rPr>
          <w:rFonts w:ascii="Times New Roman" w:hAnsi="Times New Roman" w:cs="Times New Roman"/>
          <w:sz w:val="16"/>
          <w:szCs w:val="16"/>
        </w:rPr>
      </w:pPr>
    </w:p>
    <w:p w:rsidR="009762B9" w:rsidRDefault="009762B9" w:rsidP="009762B9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727D6">
        <w:rPr>
          <w:rFonts w:ascii="Times New Roman" w:hAnsi="Times New Roman" w:cs="Times New Roman"/>
          <w:b/>
          <w:sz w:val="40"/>
          <w:szCs w:val="40"/>
        </w:rPr>
        <w:t>Best Wishes to You</w:t>
      </w:r>
    </w:p>
    <w:p w:rsidR="009762B9" w:rsidRPr="007B1052" w:rsidRDefault="009762B9" w:rsidP="009762B9">
      <w:pPr>
        <w:rPr>
          <w:rFonts w:ascii="Times New Roman" w:hAnsi="Times New Roman" w:cs="Times New Roman"/>
          <w:sz w:val="24"/>
          <w:szCs w:val="24"/>
        </w:rPr>
      </w:pPr>
      <w:r w:rsidRPr="007B1052">
        <w:rPr>
          <w:rFonts w:ascii="Times New Roman" w:hAnsi="Times New Roman" w:cs="Times New Roman"/>
          <w:sz w:val="24"/>
          <w:szCs w:val="24"/>
        </w:rPr>
        <w:t xml:space="preserve">Applications will be reviewed blindly by a minimum of five (5) and maximum of seven (7) members of the IAHCHC </w:t>
      </w:r>
      <w:r w:rsidR="00F952C5">
        <w:rPr>
          <w:rFonts w:ascii="Times New Roman" w:hAnsi="Times New Roman" w:cs="Times New Roman"/>
          <w:sz w:val="24"/>
          <w:szCs w:val="24"/>
        </w:rPr>
        <w:t xml:space="preserve">scholarship </w:t>
      </w:r>
      <w:r w:rsidRPr="007B1052">
        <w:rPr>
          <w:rFonts w:ascii="Times New Roman" w:hAnsi="Times New Roman" w:cs="Times New Roman"/>
          <w:sz w:val="24"/>
          <w:szCs w:val="24"/>
        </w:rPr>
        <w:t>awards committee.</w:t>
      </w:r>
    </w:p>
    <w:p w:rsidR="009762B9" w:rsidRPr="007B1052" w:rsidRDefault="00094044" w:rsidP="009762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adline for submi</w:t>
      </w:r>
      <w:r w:rsidR="00F3446A">
        <w:rPr>
          <w:rFonts w:ascii="Times New Roman" w:hAnsi="Times New Roman" w:cs="Times New Roman"/>
          <w:sz w:val="24"/>
          <w:szCs w:val="24"/>
        </w:rPr>
        <w:t xml:space="preserve">ssion of applications is </w:t>
      </w:r>
      <w:r w:rsidR="00F3446A" w:rsidRPr="00BF7C6A">
        <w:rPr>
          <w:rFonts w:ascii="Times New Roman" w:hAnsi="Times New Roman" w:cs="Times New Roman"/>
          <w:b/>
          <w:sz w:val="24"/>
          <w:szCs w:val="24"/>
        </w:rPr>
        <w:t>April 15, 201</w:t>
      </w:r>
      <w:r w:rsidR="00BF7C6A" w:rsidRPr="00BF7C6A">
        <w:rPr>
          <w:rFonts w:ascii="Times New Roman" w:hAnsi="Times New Roman" w:cs="Times New Roman"/>
          <w:b/>
          <w:sz w:val="24"/>
          <w:szCs w:val="24"/>
        </w:rPr>
        <w:t>7</w:t>
      </w:r>
      <w:r w:rsidR="00F3446A">
        <w:rPr>
          <w:rFonts w:ascii="Times New Roman" w:hAnsi="Times New Roman" w:cs="Times New Roman"/>
          <w:sz w:val="24"/>
          <w:szCs w:val="24"/>
        </w:rPr>
        <w:t>.</w:t>
      </w:r>
    </w:p>
    <w:p w:rsidR="009762B9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816A6">
        <w:rPr>
          <w:rFonts w:ascii="Times New Roman" w:hAnsi="Times New Roman" w:cs="Times New Roman"/>
          <w:sz w:val="28"/>
          <w:szCs w:val="28"/>
        </w:rPr>
        <w:t>Completed Applications should be mailed to:</w:t>
      </w:r>
    </w:p>
    <w:p w:rsidR="009762B9" w:rsidRPr="007816A6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9762B9" w:rsidRPr="007816A6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IAHCHC </w:t>
      </w:r>
      <w:r>
        <w:rPr>
          <w:rFonts w:ascii="Times New Roman" w:hAnsi="Times New Roman" w:cs="Times New Roman"/>
          <w:sz w:val="28"/>
          <w:szCs w:val="28"/>
        </w:rPr>
        <w:t xml:space="preserve">Scholarship </w:t>
      </w:r>
      <w:r w:rsidRPr="007816A6">
        <w:rPr>
          <w:rFonts w:ascii="Times New Roman" w:hAnsi="Times New Roman" w:cs="Times New Roman"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7816A6">
        <w:rPr>
          <w:rFonts w:ascii="Times New Roman" w:hAnsi="Times New Roman" w:cs="Times New Roman"/>
          <w:sz w:val="28"/>
          <w:szCs w:val="28"/>
        </w:rPr>
        <w:t xml:space="preserve"> Committee</w:t>
      </w:r>
    </w:p>
    <w:p w:rsidR="009762B9" w:rsidRPr="007816A6" w:rsidRDefault="009762B9" w:rsidP="009762B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PO 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7816A6">
        <w:rPr>
          <w:rFonts w:ascii="Times New Roman" w:hAnsi="Times New Roman" w:cs="Times New Roman"/>
          <w:sz w:val="28"/>
          <w:szCs w:val="28"/>
        </w:rPr>
        <w:t>ox 2466</w:t>
      </w:r>
    </w:p>
    <w:p w:rsidR="009762B9" w:rsidRPr="00BF7C6A" w:rsidRDefault="009762B9" w:rsidP="009762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>Flemington, NJ 0882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BF7C6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BF7C6A" w:rsidRPr="00BF7C6A">
        <w:rPr>
          <w:rFonts w:ascii="Times New Roman" w:hAnsi="Times New Roman" w:cs="Times New Roman"/>
          <w:sz w:val="24"/>
          <w:szCs w:val="24"/>
        </w:rPr>
        <w:t>1</w:t>
      </w:r>
      <w:r w:rsidRPr="00BF7C6A">
        <w:rPr>
          <w:rFonts w:ascii="Times New Roman" w:hAnsi="Times New Roman" w:cs="Times New Roman"/>
          <w:sz w:val="24"/>
          <w:szCs w:val="24"/>
        </w:rPr>
        <w:t>/1</w:t>
      </w:r>
      <w:r w:rsidR="00BF7C6A" w:rsidRPr="00BF7C6A">
        <w:rPr>
          <w:rFonts w:ascii="Times New Roman" w:hAnsi="Times New Roman" w:cs="Times New Roman"/>
          <w:sz w:val="24"/>
          <w:szCs w:val="24"/>
        </w:rPr>
        <w:t>7</w:t>
      </w:r>
    </w:p>
    <w:sectPr w:rsidR="009762B9" w:rsidRPr="00BF7C6A" w:rsidSect="001351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TYyNzA0NzE2MzdV0lEKTi0uzszPAykwrAUArYA2ECwAAAA="/>
  </w:docVars>
  <w:rsids>
    <w:rsidRoot w:val="000D3031"/>
    <w:rsid w:val="0005164E"/>
    <w:rsid w:val="00057999"/>
    <w:rsid w:val="00094044"/>
    <w:rsid w:val="000D3031"/>
    <w:rsid w:val="00133763"/>
    <w:rsid w:val="00135177"/>
    <w:rsid w:val="001F2BF7"/>
    <w:rsid w:val="0020182C"/>
    <w:rsid w:val="00203403"/>
    <w:rsid w:val="002252A2"/>
    <w:rsid w:val="00253CAE"/>
    <w:rsid w:val="0029219F"/>
    <w:rsid w:val="002C3B63"/>
    <w:rsid w:val="002D3EC7"/>
    <w:rsid w:val="00305E30"/>
    <w:rsid w:val="00366223"/>
    <w:rsid w:val="003910C6"/>
    <w:rsid w:val="003D3A5B"/>
    <w:rsid w:val="003E0CCB"/>
    <w:rsid w:val="003F2931"/>
    <w:rsid w:val="00437353"/>
    <w:rsid w:val="0047044A"/>
    <w:rsid w:val="004A49E0"/>
    <w:rsid w:val="004B16D6"/>
    <w:rsid w:val="004D72E1"/>
    <w:rsid w:val="00503F1E"/>
    <w:rsid w:val="00531227"/>
    <w:rsid w:val="0055336E"/>
    <w:rsid w:val="00572F55"/>
    <w:rsid w:val="005740FA"/>
    <w:rsid w:val="005A5DAF"/>
    <w:rsid w:val="00612A17"/>
    <w:rsid w:val="00633902"/>
    <w:rsid w:val="0069596A"/>
    <w:rsid w:val="006A28A4"/>
    <w:rsid w:val="006C09B4"/>
    <w:rsid w:val="007336AE"/>
    <w:rsid w:val="00807EF6"/>
    <w:rsid w:val="00815B5F"/>
    <w:rsid w:val="008379BB"/>
    <w:rsid w:val="00853423"/>
    <w:rsid w:val="0088742A"/>
    <w:rsid w:val="008C54C0"/>
    <w:rsid w:val="008D4E2F"/>
    <w:rsid w:val="008E207C"/>
    <w:rsid w:val="008E219F"/>
    <w:rsid w:val="008F706A"/>
    <w:rsid w:val="009269F4"/>
    <w:rsid w:val="009762B9"/>
    <w:rsid w:val="00994D67"/>
    <w:rsid w:val="00A112C8"/>
    <w:rsid w:val="00AB487D"/>
    <w:rsid w:val="00AC3505"/>
    <w:rsid w:val="00AF731A"/>
    <w:rsid w:val="00B41A63"/>
    <w:rsid w:val="00B801C3"/>
    <w:rsid w:val="00B83BF3"/>
    <w:rsid w:val="00B94452"/>
    <w:rsid w:val="00BF4C8A"/>
    <w:rsid w:val="00BF7C6A"/>
    <w:rsid w:val="00C37537"/>
    <w:rsid w:val="00C45802"/>
    <w:rsid w:val="00CA6CEC"/>
    <w:rsid w:val="00CA7196"/>
    <w:rsid w:val="00D31FF7"/>
    <w:rsid w:val="00D56BA2"/>
    <w:rsid w:val="00D859E5"/>
    <w:rsid w:val="00D87A66"/>
    <w:rsid w:val="00DA4569"/>
    <w:rsid w:val="00DB02C9"/>
    <w:rsid w:val="00F3446A"/>
    <w:rsid w:val="00F86BE9"/>
    <w:rsid w:val="00F93FBC"/>
    <w:rsid w:val="00F952C5"/>
    <w:rsid w:val="00F9660E"/>
    <w:rsid w:val="00FD2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7C4D1C-B8F6-4D6D-8CF8-E69602F4D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1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3B0D9-58ED-41B4-8F4C-CB7C0B4B8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7</Words>
  <Characters>642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Administrator</cp:lastModifiedBy>
  <cp:revision>2</cp:revision>
  <cp:lastPrinted>2017-01-31T13:47:00Z</cp:lastPrinted>
  <dcterms:created xsi:type="dcterms:W3CDTF">2017-01-31T16:21:00Z</dcterms:created>
  <dcterms:modified xsi:type="dcterms:W3CDTF">2017-01-31T16:21:00Z</dcterms:modified>
</cp:coreProperties>
</file>